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X3bb5fc7c1a5ecf4d14052c50da54130587d5b5f"/>
    <w:p>
      <w:pPr>
        <w:pStyle w:val="Heading1"/>
      </w:pPr>
      <w:r>
        <w:t xml:space="preserve">Cover Letter for Auditor Position in Nepal Kathmandu</w:t>
      </w:r>
    </w:p>
    <w:p>
      <w:pPr>
        <w:pStyle w:val="FirstParagraph"/>
      </w:pPr>
      <w:r>
        <w:t xml:space="preserve">[Your Name]</w:t>
      </w:r>
      <w:r>
        <w:br/>
      </w:r>
      <w:r>
        <w:t xml:space="preserve">[Your Address]</w:t>
      </w:r>
      <w:r>
        <w:br/>
      </w:r>
      <w:r>
        <w:t xml:space="preserve">[City,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athmandu, Nepal</w:t>
      </w:r>
    </w:p>
    <w:p>
      <w:pPr>
        <w:pStyle w:val="BodyText"/>
      </w:pPr>
      <w:r>
        <w:t xml:space="preserve">Dear Hiring Manager,</w:t>
      </w:r>
    </w:p>
    <w:p>
      <w:pPr>
        <w:pStyle w:val="BodyText"/>
      </w:pPr>
      <w:r>
        <w:t xml:space="preserve">I am writing to express my sincere interest in the Auditor position at your esteemed organization in Nepal Kathmandu. As a dedicated and detail-oriented professional with over [X years] of experience in auditing, I am eager to contribute my expertise to ensure financial transparency, regulatory compliance, and operational efficiency within your institution. The opportunity to work as an Auditor in Nepal Kathmandu is particularly meaningful to me, as I am deeply committed to supporting the growth of businesses and organizations that shape the economic landscape of this vibrant region.</w:t>
      </w:r>
    </w:p>
    <w:p>
      <w:pPr>
        <w:pStyle w:val="BodyText"/>
      </w:pPr>
      <w:r>
        <w:t xml:space="preserve">Throughout my career as an Auditor, I have developed a strong foundation in financial reporting, internal controls, risk assessment, and compliance with local and international standards. My work has spanned diverse industries, including finance, manufacturing, non-profit organizations, and government entities. In each role, I have prioritized accuracy and integrity while delivering actionable insights to stakeholders. For instance, during my tenure at [Previous Company Name], I led a comprehensive audit of financial operations that identified cost-saving opportunities and streamlined processes for a 15% improvement in efficiency. These experiences have equipped me with the technical skills and analytical mindset necessary to excel as an Auditor in Nepal Kathmandu.</w:t>
      </w:r>
    </w:p>
    <w:p>
      <w:pPr>
        <w:pStyle w:val="BodyText"/>
      </w:pPr>
      <w:r>
        <w:t xml:space="preserve">What draws me to the role of Auditor in Nepal Kathmandu is the unique opportunity to contribute to a rapidly evolving business environment. As one of the most economically significant cities in South Asia, Kathmandu is home to a dynamic mix of local enterprises, multinational corporations, and government agencies. Auditors here play a critical role in ensuring that these organizations adhere to Nepalese accounting standards while navigating the complexities of regional and global markets. My understanding of Nepal’s regulatory framework, including the Accounting Standards issued by the Nepal Institute of Accountants (NIA) and compliance requirements under the Companies Act 2063, positions me to provide valuable support to your team. Furthermore, my ability to communicate effectively in both English and Nepali enables me to collaborate seamlessly with stakeholders across cultural and linguistic boundaries.</w:t>
      </w:r>
    </w:p>
    <w:p>
      <w:pPr>
        <w:pStyle w:val="BodyText"/>
      </w:pPr>
      <w:r>
        <w:t xml:space="preserve">As an Auditor, I am passionate about fostering trust through transparency. In my previous roles, I have consistently emphasized the importance of ethical practices and data-driven decision-making. For example, during a recent audit project in [Previous Location], I worked closely with management to implement internal controls that mitigated financial risks and improved accountability. This experience reinforced my belief that auditors are not merely evaluators of financial records but also strategic partners who help organizations achieve long-term sustainability. In Nepal Kathmandu, where the demand for reliable financial oversight is growing, I am eager to bring this same level of dedication and expertise to your organization.</w:t>
      </w:r>
    </w:p>
    <w:p>
      <w:pPr>
        <w:pStyle w:val="BodyText"/>
      </w:pPr>
      <w:r>
        <w:t xml:space="preserve">One of the key strengths I bring as an Auditor is my ability to adapt to diverse challenges while maintaining a high standard of quality. Whether conducting fieldwork in remote areas or analyzing complex financial data, I approach each task with precision and a commitment to excellence. My proficiency in audit software such as [Software Name] and my experience with [specific audit methodologies, e.g., SOX compliance, tax audits] further enhance my ability to deliver results. Additionally, I have a proven track record of mentoring junior auditors and fostering a collaborative work environment that encourages continuous learning and growth.</w:t>
      </w:r>
    </w:p>
    <w:p>
      <w:pPr>
        <w:pStyle w:val="BodyText"/>
      </w:pPr>
      <w:r>
        <w:t xml:space="preserve">Working in Nepal Kathmandu would allow me to combine my professional skills with a deep appreciation for the region’s cultural richness. I am particularly drawn to the city’s blend of tradition and modernity, as well as its potential for innovation in sectors like technology, education, and sustainable development. As an Auditor, I am motivated by the opportunity to support initiatives that align with Nepal’s vision for economic progress while upholding the highest standards of accountability. I am confident that my background and passion for auditing will enable me to make a meaningful contribution to your team.</w:t>
      </w:r>
    </w:p>
    <w:p>
      <w:pPr>
        <w:pStyle w:val="BodyText"/>
      </w:pPr>
      <w:r>
        <w:t xml:space="preserve">I would be honored to bring my expertise in auditing, compliance, and financial analysis to [Company Name]. I am particularly interested in how your organization addresses challenges related to [specific area of interest, e.g., corporate governance, environmental sustainability, or digital transformation], and I am eager to explore ways in which I can support these goals. Please find my resume attached for your review. I would welcome the opportunity to discuss my qualifications further and learn more about how I can contribute to your mission.</w:t>
      </w:r>
    </w:p>
    <w:p>
      <w:pPr>
        <w:pStyle w:val="BodyText"/>
      </w:pPr>
      <w:r>
        <w:t xml:space="preserve">Thank you for considering my application. I look forward to the possibility of working together in Nepal Kathmandu and contributing to the continued success of your organiz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Nepal Kathmandu</dc:title>
  <dc:creator/>
  <dc:language>en</dc:language>
  <cp:keywords/>
  <dcterms:created xsi:type="dcterms:W3CDTF">2026-07-23T03:41:19Z</dcterms:created>
  <dcterms:modified xsi:type="dcterms:W3CDTF">2026-07-23T03:41:19Z</dcterms:modified>
</cp:coreProperties>
</file>

<file path=docProps/custom.xml><?xml version="1.0" encoding="utf-8"?>
<Properties xmlns="http://schemas.openxmlformats.org/officeDocument/2006/custom-properties" xmlns:vt="http://schemas.openxmlformats.org/officeDocument/2006/docPropsVTypes"/>
</file>